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25F2F" w14:textId="77777777" w:rsidR="00ED29B2" w:rsidRDefault="00ED29B2" w:rsidP="00ED29B2">
      <w:r>
        <w:t>node {</w:t>
      </w:r>
    </w:p>
    <w:p w14:paraId="555A601F" w14:textId="77777777" w:rsidR="00ED29B2" w:rsidRDefault="00ED29B2" w:rsidP="00ED29B2">
      <w:r>
        <w:t xml:space="preserve">    for (int i=0; i&lt; 2; i++) {</w:t>
      </w:r>
    </w:p>
    <w:p w14:paraId="07265B22" w14:textId="77777777" w:rsidR="00ED29B2" w:rsidRDefault="00ED29B2" w:rsidP="00ED29B2">
      <w:r>
        <w:t xml:space="preserve">        stage "Stage #"+i</w:t>
      </w:r>
    </w:p>
    <w:p w14:paraId="6582E0F8" w14:textId="77777777" w:rsidR="00ED29B2" w:rsidRDefault="00ED29B2" w:rsidP="00ED29B2">
      <w:r>
        <w:t xml:space="preserve">        print "Hello, world !"</w:t>
      </w:r>
    </w:p>
    <w:p w14:paraId="68FD7E15" w14:textId="77777777" w:rsidR="00ED29B2" w:rsidRDefault="00ED29B2" w:rsidP="00ED29B2">
      <w:r>
        <w:t xml:space="preserve">        if (i==0)</w:t>
      </w:r>
    </w:p>
    <w:p w14:paraId="5FDACC5C" w14:textId="77777777" w:rsidR="00ED29B2" w:rsidRDefault="00ED29B2" w:rsidP="00ED29B2">
      <w:r>
        <w:t xml:space="preserve">        {</w:t>
      </w:r>
    </w:p>
    <w:p w14:paraId="67DED25E" w14:textId="50BA4E6D" w:rsidR="00ED29B2" w:rsidRDefault="00ED29B2" w:rsidP="00ED29B2">
      <w:r>
        <w:t xml:space="preserve">            git "https://github.com/</w:t>
      </w:r>
      <w:r w:rsidR="0092408E">
        <w:t>ntawiah</w:t>
      </w:r>
      <w:r>
        <w:t>/</w:t>
      </w:r>
      <w:r w:rsidR="0092408E">
        <w:t>declarative_pipeline</w:t>
      </w:r>
      <w:r>
        <w:t>.git"</w:t>
      </w:r>
    </w:p>
    <w:p w14:paraId="6A393E08" w14:textId="77777777" w:rsidR="00ED29B2" w:rsidRDefault="00ED29B2" w:rsidP="00ED29B2">
      <w:r>
        <w:t xml:space="preserve">            echo 'Running on Stage #0'</w:t>
      </w:r>
    </w:p>
    <w:p w14:paraId="310DA99A" w14:textId="77777777" w:rsidR="00ED29B2" w:rsidRDefault="00ED29B2" w:rsidP="00ED29B2">
      <w:r>
        <w:t xml:space="preserve">        }</w:t>
      </w:r>
    </w:p>
    <w:p w14:paraId="7430339C" w14:textId="77777777" w:rsidR="00ED29B2" w:rsidRDefault="00ED29B2" w:rsidP="00ED29B2">
      <w:r>
        <w:t xml:space="preserve">        else {</w:t>
      </w:r>
    </w:p>
    <w:p w14:paraId="7838F07D" w14:textId="77777777" w:rsidR="00ED29B2" w:rsidRDefault="00ED29B2" w:rsidP="00ED29B2">
      <w:r>
        <w:t xml:space="preserve">            build 'Declarative pipeline'</w:t>
      </w:r>
    </w:p>
    <w:p w14:paraId="3B6EDF53" w14:textId="77777777" w:rsidR="00ED29B2" w:rsidRDefault="00ED29B2" w:rsidP="00ED29B2">
      <w:r>
        <w:t xml:space="preserve">            echo 'Running on Stage #1'</w:t>
      </w:r>
    </w:p>
    <w:p w14:paraId="277A4CFE" w14:textId="77777777" w:rsidR="00ED29B2" w:rsidRDefault="00ED29B2" w:rsidP="00ED29B2">
      <w:r>
        <w:t xml:space="preserve">        }</w:t>
      </w:r>
    </w:p>
    <w:p w14:paraId="19E87DF3" w14:textId="77777777" w:rsidR="00ED29B2" w:rsidRDefault="00ED29B2" w:rsidP="00ED29B2">
      <w:r>
        <w:t xml:space="preserve">    }</w:t>
      </w:r>
    </w:p>
    <w:p w14:paraId="4AF7E959" w14:textId="0734864F" w:rsidR="0093005E" w:rsidRDefault="00ED29B2" w:rsidP="00ED29B2">
      <w:r>
        <w:t xml:space="preserve">        }</w:t>
      </w:r>
    </w:p>
    <w:sectPr w:rsidR="009300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TU3sjCzMDM3NzJU0lEKTi0uzszPAykwrAUAcWyaUiwAAAA="/>
  </w:docVars>
  <w:rsids>
    <w:rsidRoot w:val="00ED29B2"/>
    <w:rsid w:val="0092408E"/>
    <w:rsid w:val="0093005E"/>
    <w:rsid w:val="00C44632"/>
    <w:rsid w:val="00ED2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B9CBA"/>
  <w15:chartTrackingRefBased/>
  <w15:docId w15:val="{CF4FE111-F516-4248-B2E1-989DD1E5B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4</Words>
  <Characters>309</Characters>
  <Application>Microsoft Office Word</Application>
  <DocSecurity>0</DocSecurity>
  <Lines>2</Lines>
  <Paragraphs>1</Paragraphs>
  <ScaleCrop>false</ScaleCrop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i tawiah</dc:creator>
  <cp:keywords/>
  <dc:description/>
  <cp:lastModifiedBy>nii tawiah</cp:lastModifiedBy>
  <cp:revision>2</cp:revision>
  <dcterms:created xsi:type="dcterms:W3CDTF">2020-12-20T16:46:00Z</dcterms:created>
  <dcterms:modified xsi:type="dcterms:W3CDTF">2020-12-20T16:46:00Z</dcterms:modified>
</cp:coreProperties>
</file>